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0c45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9abdf0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1161cb7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77bc2d1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7T15:18:29Z</dcterms:created>
  <dcterms:modified xsi:type="dcterms:W3CDTF">2022-05-07T15:18:29Z</dcterms:modified>
</cp:coreProperties>
</file>